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2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d4fbf878152f45b6b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2T06:13:54Z</dcterms:created>
  <dcterms:modified xsi:type="dcterms:W3CDTF">2025-02-02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2 06:13:47</vt:lpwstr>
  </property>
</Properties>
</file>